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AF2BAE5" w14:textId="15ECF768" w:rsidR="00BB3A17" w:rsidRDefault="0041381E">
      <w:r>
        <w:rPr>
          <w:b/>
        </w:rPr>
        <w:t>Date</w:t>
      </w:r>
      <w:r>
        <w:t>: 28</w:t>
      </w:r>
      <w:r>
        <w:t>-01-2021</w:t>
      </w:r>
    </w:p>
    <w:p w14:paraId="2CF8C739" w14:textId="41CD4E8F" w:rsidR="00BB3A17" w:rsidRDefault="0041381E">
      <w:r>
        <w:rPr>
          <w:b/>
        </w:rPr>
        <w:t>Time</w:t>
      </w:r>
      <w:r>
        <w:t>: 2</w:t>
      </w:r>
      <w:r>
        <w:t>pm- 6</w:t>
      </w:r>
      <w:r>
        <w:t>pm</w:t>
      </w:r>
    </w:p>
    <w:p w14:paraId="5EFF9BFD" w14:textId="4DDC2870" w:rsidR="00BB3A17" w:rsidRDefault="0041381E">
      <w:r>
        <w:rPr>
          <w:b/>
        </w:rPr>
        <w:t>Venue</w:t>
      </w:r>
      <w:r>
        <w:t>: SOE SR 2.6</w:t>
      </w:r>
    </w:p>
    <w:p w14:paraId="0F10214A" w14:textId="5FF7FBD5" w:rsidR="00BB3A17" w:rsidRDefault="0041381E">
      <w:r>
        <w:rPr>
          <w:b/>
        </w:rPr>
        <w:t>Meeting Number:</w:t>
      </w:r>
      <w:r>
        <w:t xml:space="preserve"> 4</w:t>
      </w:r>
    </w:p>
    <w:p w14:paraId="78D9C854" w14:textId="77777777" w:rsidR="00BB3A17" w:rsidRDefault="00BB3A17"/>
    <w:p w14:paraId="55E74469" w14:textId="77777777" w:rsidR="00BB3A17" w:rsidRDefault="0041381E">
      <w:r>
        <w:rPr>
          <w:b/>
        </w:rPr>
        <w:t>Attendees</w:t>
      </w:r>
      <w:r>
        <w:t xml:space="preserve">: Supervisor - Wang Yong, Sponsor - Wang Chen, Wilson Chua, Jaslyn </w:t>
      </w:r>
      <w:proofErr w:type="spellStart"/>
      <w:r>
        <w:t>Toh</w:t>
      </w:r>
      <w:proofErr w:type="spellEnd"/>
      <w:r>
        <w:t>, Susanto, Sim Theen Cheng, Ernest Khoo, Tan Chin Hoong</w:t>
      </w:r>
    </w:p>
    <w:p w14:paraId="243860C4" w14:textId="77777777" w:rsidR="00BB3A17" w:rsidRDefault="00BB3A17">
      <w:pPr>
        <w:ind w:left="720"/>
      </w:pPr>
    </w:p>
    <w:p w14:paraId="21E4F2E8" w14:textId="77777777" w:rsidR="00BB3A17" w:rsidRDefault="0041381E">
      <w:r>
        <w:rPr>
          <w:b/>
        </w:rPr>
        <w:t xml:space="preserve">Absentees: </w:t>
      </w:r>
      <w:r>
        <w:t>-</w:t>
      </w:r>
    </w:p>
    <w:p w14:paraId="67476E7E" w14:textId="77777777" w:rsidR="00BB3A17" w:rsidRDefault="00BB3A17"/>
    <w:p w14:paraId="3A66CB2A" w14:textId="77777777" w:rsidR="00BB3A17" w:rsidRDefault="0041381E">
      <w:r>
        <w:rPr>
          <w:b/>
        </w:rPr>
        <w:t>Agenda</w:t>
      </w:r>
      <w:r>
        <w:t xml:space="preserve">: Project Briefing - Introduction of project to supervisor and sponsor. </w:t>
      </w:r>
    </w:p>
    <w:p w14:paraId="148CD99C" w14:textId="77777777" w:rsidR="00BB3A17" w:rsidRDefault="00BB3A17"/>
    <w:tbl>
      <w:tblPr>
        <w:tblStyle w:val="a2"/>
        <w:tblW w:w="903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660"/>
        <w:gridCol w:w="4605"/>
        <w:gridCol w:w="1830"/>
        <w:gridCol w:w="1935"/>
      </w:tblGrid>
      <w:tr w:rsidR="00BB3A17" w14:paraId="13A54F24" w14:textId="77777777"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84F6DB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No.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F30CF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To Do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05BC7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In-charg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DAE51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b/>
              </w:rPr>
            </w:pPr>
            <w:r>
              <w:rPr>
                <w:b/>
              </w:rPr>
              <w:t>Due Date</w:t>
            </w:r>
          </w:p>
        </w:tc>
      </w:tr>
      <w:tr w:rsidR="00BB3A17" w14:paraId="2FC39428" w14:textId="77777777">
        <w:trPr>
          <w:trHeight w:val="700"/>
        </w:trPr>
        <w:tc>
          <w:tcPr>
            <w:tcW w:w="6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D9D944" w14:textId="7777777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1</w:t>
            </w:r>
          </w:p>
        </w:tc>
        <w:tc>
          <w:tcPr>
            <w:tcW w:w="460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0E098" w14:textId="210FF8B2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</w:pPr>
            <w:r>
              <w:t xml:space="preserve">Perform data </w:t>
            </w:r>
            <w:r w:rsidRPr="0041381E">
              <w:t>pre-processing</w:t>
            </w:r>
            <w:r>
              <w:t xml:space="preserve"> &amp; EDA </w:t>
            </w:r>
          </w:p>
        </w:tc>
        <w:tc>
          <w:tcPr>
            <w:tcW w:w="183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64E75D" w14:textId="57F5C54C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Everyone</w:t>
            </w:r>
          </w:p>
        </w:tc>
        <w:tc>
          <w:tcPr>
            <w:tcW w:w="193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0C7A7B" w14:textId="38EF8AC7" w:rsidR="00BB3A17" w:rsidRDefault="0041381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</w:pPr>
            <w:r>
              <w:t>4 Feb</w:t>
            </w:r>
            <w:r>
              <w:t xml:space="preserve"> 2021</w:t>
            </w:r>
          </w:p>
        </w:tc>
      </w:tr>
    </w:tbl>
    <w:p w14:paraId="22BD34D8" w14:textId="77777777" w:rsidR="00BB3A17" w:rsidRDefault="00BB3A17">
      <w:pPr>
        <w:jc w:val="center"/>
      </w:pPr>
    </w:p>
    <w:p w14:paraId="4FA119AF" w14:textId="77777777" w:rsidR="00BB3A17" w:rsidRDefault="0041381E">
      <w:pPr>
        <w:rPr>
          <w:b/>
        </w:rPr>
      </w:pPr>
      <w:r>
        <w:rPr>
          <w:b/>
        </w:rPr>
        <w:t>Overall Discussion Points:</w:t>
      </w:r>
    </w:p>
    <w:p w14:paraId="3280EB51" w14:textId="2F6E4975" w:rsidR="00BB3A17" w:rsidRDefault="0041381E">
      <w:pPr>
        <w:numPr>
          <w:ilvl w:val="1"/>
          <w:numId w:val="1"/>
        </w:numPr>
      </w:pPr>
      <w:r>
        <w:t xml:space="preserve">Confirmed on using </w:t>
      </w:r>
      <w:proofErr w:type="spellStart"/>
      <w:r>
        <w:t>Mecari</w:t>
      </w:r>
      <w:proofErr w:type="spellEnd"/>
      <w:r>
        <w:t xml:space="preserve"> </w:t>
      </w:r>
      <w:proofErr w:type="gramStart"/>
      <w:r>
        <w:t>dataset</w:t>
      </w:r>
      <w:proofErr w:type="gramEnd"/>
    </w:p>
    <w:p w14:paraId="3504D476" w14:textId="50E5DDB3" w:rsidR="0041381E" w:rsidRDefault="0041381E">
      <w:pPr>
        <w:numPr>
          <w:ilvl w:val="1"/>
          <w:numId w:val="1"/>
        </w:numPr>
      </w:pPr>
      <w:r>
        <w:t xml:space="preserve">Split workload among all members </w:t>
      </w:r>
    </w:p>
    <w:p w14:paraId="2AAC5C3E" w14:textId="1E90B60C" w:rsidR="0041381E" w:rsidRDefault="0041381E" w:rsidP="0041381E">
      <w:pPr>
        <w:numPr>
          <w:ilvl w:val="2"/>
          <w:numId w:val="1"/>
        </w:numPr>
      </w:pPr>
      <w:r>
        <w:t>EDA for price suggestions</w:t>
      </w:r>
    </w:p>
    <w:p w14:paraId="30A4B0A5" w14:textId="382FC976" w:rsidR="0041381E" w:rsidRDefault="0041381E" w:rsidP="0041381E">
      <w:pPr>
        <w:numPr>
          <w:ilvl w:val="2"/>
          <w:numId w:val="1"/>
        </w:numPr>
      </w:pPr>
      <w:r>
        <w:t>Brainstorming session on thought process of the models</w:t>
      </w:r>
    </w:p>
    <w:p w14:paraId="16D05500" w14:textId="0AF971D5" w:rsidR="00BB3A17" w:rsidRDefault="0041381E" w:rsidP="0041381E">
      <w:pPr>
        <w:numPr>
          <w:ilvl w:val="2"/>
          <w:numId w:val="1"/>
        </w:numPr>
      </w:pPr>
      <w:r>
        <w:t xml:space="preserve">Use of Natural Language Processing </w:t>
      </w:r>
    </w:p>
    <w:p w14:paraId="51599AEB" w14:textId="77777777" w:rsidR="00BB3A17" w:rsidRDefault="00BB3A17">
      <w:pPr>
        <w:rPr>
          <w:b/>
        </w:rPr>
      </w:pPr>
    </w:p>
    <w:p w14:paraId="1D1D6380" w14:textId="6573019F" w:rsidR="00BB3A17" w:rsidRDefault="0041381E" w:rsidP="0041381E">
      <w:r>
        <w:rPr>
          <w:b/>
        </w:rPr>
        <w:t>Things to clarify:</w:t>
      </w:r>
    </w:p>
    <w:p w14:paraId="08120F53" w14:textId="4AD91C77" w:rsidR="0041381E" w:rsidRPr="0041381E" w:rsidRDefault="0041381E" w:rsidP="0041381E">
      <w:pPr>
        <w:pStyle w:val="ListParagraph"/>
        <w:numPr>
          <w:ilvl w:val="0"/>
          <w:numId w:val="4"/>
        </w:numPr>
      </w:pPr>
      <w:r>
        <w:t>NIL</w:t>
      </w:r>
    </w:p>
    <w:p w14:paraId="0B7ED5E8" w14:textId="77777777" w:rsidR="00BB3A17" w:rsidRDefault="00BB3A17"/>
    <w:p w14:paraId="1BE0E5CC" w14:textId="622C650B" w:rsidR="00BB3A17" w:rsidRDefault="0041381E">
      <w:r>
        <w:rPr>
          <w:b/>
        </w:rPr>
        <w:t xml:space="preserve">Prepared </w:t>
      </w:r>
      <w:proofErr w:type="gramStart"/>
      <w:r>
        <w:rPr>
          <w:b/>
        </w:rPr>
        <w:t>by:</w:t>
      </w:r>
      <w:proofErr w:type="gramEnd"/>
      <w:r>
        <w:t xml:space="preserve"> Chua Wilson</w:t>
      </w:r>
    </w:p>
    <w:p w14:paraId="1DDC85A6" w14:textId="77777777" w:rsidR="00BB3A17" w:rsidRDefault="00BB3A17"/>
    <w:p w14:paraId="2FFFF02C" w14:textId="77777777" w:rsidR="00BB3A17" w:rsidRDefault="00BB3A17"/>
    <w:sectPr w:rsidR="00BB3A17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B0348B5"/>
    <w:multiLevelType w:val="multilevel"/>
    <w:tmpl w:val="F19205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2B2735AE"/>
    <w:multiLevelType w:val="hybridMultilevel"/>
    <w:tmpl w:val="A658EBA0"/>
    <w:lvl w:ilvl="0" w:tplc="1D76B4DA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9215D3"/>
    <w:multiLevelType w:val="multilevel"/>
    <w:tmpl w:val="078E2DFC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85642CF"/>
    <w:multiLevelType w:val="hybridMultilevel"/>
    <w:tmpl w:val="8BC0DBBC"/>
    <w:lvl w:ilvl="0" w:tplc="C19E58A8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  <w:b w:val="0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2MDA3MjUxsDCyNLZU0lEKTi0uzszPAykwrAUAv+/kyCwAAAA="/>
  </w:docVars>
  <w:rsids>
    <w:rsidRoot w:val="00BB3A17"/>
    <w:rsid w:val="0041381E"/>
    <w:rsid w:val="00BB3A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DB54A"/>
  <w15:docId w15:val="{62C8090B-7F43-4036-B70B-CA1E38244E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-SG" w:eastAsia="en-SG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4138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mra/BkiHpvrH0cTsgXWoNDBh0xQ==">AMUW2mWAh9I38dh5PdSm1zZTSCqV3cm0YGzmS3ZcZyHOxPC315eUX8vASE59XqJ8tXUA+HiW8byh43s7EIkyjFCNRq7mbVnPaArup9RyVid/MYLnuVjNy7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97</Words>
  <Characters>555</Characters>
  <Application>Microsoft Office Word</Application>
  <DocSecurity>0</DocSecurity>
  <Lines>4</Lines>
  <Paragraphs>1</Paragraphs>
  <ScaleCrop>false</ScaleCrop>
  <Company/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hua Wilson</cp:lastModifiedBy>
  <cp:revision>2</cp:revision>
  <dcterms:created xsi:type="dcterms:W3CDTF">2019-09-14T05:43:00Z</dcterms:created>
  <dcterms:modified xsi:type="dcterms:W3CDTF">2021-01-28T09:53:00Z</dcterms:modified>
</cp:coreProperties>
</file>